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E21D6" w14:textId="77777777" w:rsidR="004810C2" w:rsidRPr="004E21DA" w:rsidRDefault="004810C2" w:rsidP="004810C2">
      <w:pPr>
        <w:spacing w:after="0"/>
      </w:pPr>
    </w:p>
    <w:sectPr w:rsidR="004810C2" w:rsidRPr="004E21DA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218B6" w14:textId="77777777" w:rsidR="00927897" w:rsidRDefault="00927897" w:rsidP="00D74435">
      <w:r>
        <w:separator/>
      </w:r>
    </w:p>
  </w:endnote>
  <w:endnote w:type="continuationSeparator" w:id="0">
    <w:p w14:paraId="2C0055DB" w14:textId="77777777" w:rsidR="00927897" w:rsidRDefault="00927897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0" w:name="bookmark_footers"/>
          <w:r>
            <w:rPr>
              <w:noProof/>
            </w:rPr>
            <w:t>logo</w:t>
          </w:r>
          <w:bookmarkEnd w:id="0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927897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927897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8AEA5" w14:textId="77777777" w:rsidR="00927897" w:rsidRDefault="00927897" w:rsidP="00D74435">
      <w:r>
        <w:separator/>
      </w:r>
    </w:p>
  </w:footnote>
  <w:footnote w:type="continuationSeparator" w:id="0">
    <w:p w14:paraId="1269849D" w14:textId="77777777" w:rsidR="00927897" w:rsidRDefault="00927897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927897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0BECB310"/>
    <w:lvl w:ilvl="0" w:tplc="06506C60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 w:val="0"/>
        <w:bCs w:val="0"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QUARZW0si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45224"/>
    <w:rsid w:val="000509EE"/>
    <w:rsid w:val="000575EB"/>
    <w:rsid w:val="000617AF"/>
    <w:rsid w:val="0006258E"/>
    <w:rsid w:val="00063044"/>
    <w:rsid w:val="00064780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096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E5CBF"/>
    <w:rsid w:val="001F5B46"/>
    <w:rsid w:val="001F6CA7"/>
    <w:rsid w:val="00200B05"/>
    <w:rsid w:val="00220B9A"/>
    <w:rsid w:val="00220C03"/>
    <w:rsid w:val="00223965"/>
    <w:rsid w:val="00226BDB"/>
    <w:rsid w:val="00226F55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6CE"/>
    <w:rsid w:val="00373EDB"/>
    <w:rsid w:val="00375CB8"/>
    <w:rsid w:val="00380146"/>
    <w:rsid w:val="0038037A"/>
    <w:rsid w:val="00380C4F"/>
    <w:rsid w:val="00380F49"/>
    <w:rsid w:val="003846EF"/>
    <w:rsid w:val="0038640F"/>
    <w:rsid w:val="003932D5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3BDF"/>
    <w:rsid w:val="00445450"/>
    <w:rsid w:val="004500B0"/>
    <w:rsid w:val="00456572"/>
    <w:rsid w:val="004644E1"/>
    <w:rsid w:val="00466E34"/>
    <w:rsid w:val="00470A22"/>
    <w:rsid w:val="00475E8F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21DA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27897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27D56"/>
    <w:rsid w:val="00A32736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3131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178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3FF1"/>
    <w:rsid w:val="00CA7380"/>
    <w:rsid w:val="00CB77AD"/>
    <w:rsid w:val="00CC03AE"/>
    <w:rsid w:val="00CC167C"/>
    <w:rsid w:val="00CE3B2C"/>
    <w:rsid w:val="00CE7CFC"/>
    <w:rsid w:val="00CF26B1"/>
    <w:rsid w:val="00CF3F50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3A9B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2F8D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B13131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B13131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63</cp:revision>
  <cp:lastPrinted>2024-09-05T08:40:00Z</cp:lastPrinted>
  <dcterms:created xsi:type="dcterms:W3CDTF">2023-08-01T07:26:00Z</dcterms:created>
  <dcterms:modified xsi:type="dcterms:W3CDTF">2025-03-0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  <property fmtid="{D5CDD505-2E9C-101B-9397-08002B2CF9AE}" pid="3" name="GrammarlyDocumentId">
    <vt:lpwstr>a210188d4d08b1bac58dcc45f67a6998bfc2552f3a01bfa6f4a89b7454cc41d8</vt:lpwstr>
  </property>
</Properties>
</file>